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r>
              <w:rPr>
                <w:sz w:val="60"/>
                <w:szCs w:val="60"/>
              </w:rPr>
              <w:t>AutoML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lt;Erkan Hatipoglu &gt;</w:t>
      </w:r>
    </w:p>
    <w:p w14:paraId="00000007" w14:textId="77777777" w:rsidR="0059195E" w:rsidRDefault="005917F7">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00000023" w14:textId="77777777" w:rsidR="0059195E" w:rsidRDefault="0059195E">
            <w:pPr>
              <w:widowControl w:val="0"/>
              <w:spacing w:line="240" w:lineRule="auto"/>
              <w:rPr>
                <w:color w:val="999999"/>
              </w:rPr>
            </w:pP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00000026" w14:textId="77777777" w:rsidR="0059195E" w:rsidRDefault="0059195E">
            <w:pPr>
              <w:widowControl w:val="0"/>
              <w:spacing w:line="240" w:lineRule="auto"/>
              <w:rPr>
                <w:color w:val="999999"/>
              </w:rPr>
            </w:pP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77777777" w:rsidR="0059195E" w:rsidRDefault="0059195E">
            <w:pPr>
              <w:widowControl w:val="0"/>
              <w:spacing w:line="240" w:lineRule="auto"/>
              <w:rPr>
                <w:color w:val="999999"/>
              </w:rPr>
            </w:pP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w:t>
            </w:r>
            <w:r>
              <w:rPr>
                <w:color w:val="FFFFFF"/>
              </w:rPr>
              <w:lastRenderedPageBreak/>
              <w:t xml:space="preserve">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qgUAE9dzUCwAAAA="/>
  </w:docVars>
  <w:rsids>
    <w:rsidRoot w:val="0059195E"/>
    <w:rsid w:val="00053861"/>
    <w:rsid w:val="00064018"/>
    <w:rsid w:val="000651F8"/>
    <w:rsid w:val="00073477"/>
    <w:rsid w:val="00166449"/>
    <w:rsid w:val="001E7740"/>
    <w:rsid w:val="00280F26"/>
    <w:rsid w:val="003537D9"/>
    <w:rsid w:val="00364250"/>
    <w:rsid w:val="00377B0C"/>
    <w:rsid w:val="0040210F"/>
    <w:rsid w:val="00466AB7"/>
    <w:rsid w:val="004F1E28"/>
    <w:rsid w:val="005917F7"/>
    <w:rsid w:val="0059195E"/>
    <w:rsid w:val="005A4605"/>
    <w:rsid w:val="005B173F"/>
    <w:rsid w:val="005E214D"/>
    <w:rsid w:val="007E6FE8"/>
    <w:rsid w:val="00857377"/>
    <w:rsid w:val="008A0CE9"/>
    <w:rsid w:val="008C1E20"/>
    <w:rsid w:val="00970A8E"/>
    <w:rsid w:val="009814D3"/>
    <w:rsid w:val="00987C54"/>
    <w:rsid w:val="009B0564"/>
    <w:rsid w:val="00A7352C"/>
    <w:rsid w:val="00A83174"/>
    <w:rsid w:val="00B35522"/>
    <w:rsid w:val="00B62A7C"/>
    <w:rsid w:val="00C20504"/>
    <w:rsid w:val="00C56A63"/>
    <w:rsid w:val="00C773E1"/>
    <w:rsid w:val="00D145E3"/>
    <w:rsid w:val="00D4524D"/>
    <w:rsid w:val="00D8718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12</TotalTime>
  <Pages>6</Pages>
  <Words>1047</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14</cp:revision>
  <dcterms:created xsi:type="dcterms:W3CDTF">2021-07-11T20:05:00Z</dcterms:created>
  <dcterms:modified xsi:type="dcterms:W3CDTF">2021-07-24T21:27:00Z</dcterms:modified>
</cp:coreProperties>
</file>